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075A53" w14:textId="77777777" w:rsidR="00DE77BB" w:rsidRPr="003A47BC" w:rsidRDefault="00187D01" w:rsidP="00187D01">
      <w:pPr>
        <w:jc w:val="center"/>
        <w:rPr>
          <w:rFonts w:ascii="Arial" w:hAnsi="Arial" w:cs="Arial"/>
        </w:rPr>
      </w:pPr>
      <w:r w:rsidRPr="003A47BC">
        <w:rPr>
          <w:rFonts w:ascii="Arial" w:hAnsi="Arial" w:cs="Arial"/>
          <w:noProof/>
          <w:lang w:val="en-GB" w:eastAsia="en-GB"/>
        </w:rPr>
        <w:drawing>
          <wp:inline distT="0" distB="0" distL="0" distR="0" wp14:anchorId="4F35535F" wp14:editId="4BCC50C2">
            <wp:extent cx="1002460" cy="914400"/>
            <wp:effectExtent l="0" t="0" r="7620" b="0"/>
            <wp:docPr id="1" name="Picture 1" descr="C:\Users\tferreira\AppData\Local\Microsoft\Windows\Temporary Internet Files\Content.Outlook\9B8MC9E9\UJ Primary BLKonWHT Stacke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ferreira\AppData\Local\Microsoft\Windows\Temporary Internet Files\Content.Outlook\9B8MC9E9\UJ Primary BLKonWHT Stacked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2315" cy="9142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20D4F3" w14:textId="77777777" w:rsidR="00DE77BB" w:rsidRPr="003A47BC" w:rsidRDefault="00DE77BB" w:rsidP="00DE77BB">
      <w:pPr>
        <w:jc w:val="center"/>
        <w:rPr>
          <w:rFonts w:ascii="Arial" w:hAnsi="Arial" w:cs="Arial"/>
          <w:sz w:val="24"/>
        </w:rPr>
      </w:pPr>
      <w:r w:rsidRPr="003A47BC">
        <w:rPr>
          <w:rFonts w:ascii="Arial" w:hAnsi="Arial" w:cs="Arial"/>
          <w:sz w:val="24"/>
        </w:rPr>
        <w:t>UNIVERSITY OF JOHANNESBURG</w:t>
      </w:r>
    </w:p>
    <w:p w14:paraId="7B967452" w14:textId="77777777" w:rsidR="00DE77BB" w:rsidRPr="003A47BC" w:rsidRDefault="00DE77BB" w:rsidP="00DE77BB">
      <w:pPr>
        <w:jc w:val="center"/>
        <w:rPr>
          <w:rFonts w:ascii="Arial" w:hAnsi="Arial" w:cs="Arial"/>
          <w:sz w:val="28"/>
        </w:rPr>
      </w:pPr>
      <w:r w:rsidRPr="003A47BC">
        <w:rPr>
          <w:rFonts w:ascii="Arial" w:hAnsi="Arial" w:cs="Arial"/>
          <w:sz w:val="28"/>
        </w:rPr>
        <w:t>ACADEMY OF COMPUTER SCIENCE AND SOFTWARE ENGINEERING</w:t>
      </w:r>
    </w:p>
    <w:p w14:paraId="55F96C58" w14:textId="51E4EB79" w:rsidR="00C31114" w:rsidRPr="00E10A68" w:rsidRDefault="00E10A68" w:rsidP="00DE77BB">
      <w:pPr>
        <w:jc w:val="center"/>
        <w:rPr>
          <w:rFonts w:ascii="Arial" w:hAnsi="Arial" w:cs="Arial"/>
          <w:b/>
          <w:bCs/>
          <w:color w:val="E36C0A" w:themeColor="accent6" w:themeShade="BF"/>
          <w:sz w:val="32"/>
        </w:rPr>
      </w:pPr>
      <w:r w:rsidRPr="00E10A68">
        <w:rPr>
          <w:rFonts w:ascii="Arial" w:hAnsi="Arial" w:cs="Arial"/>
          <w:b/>
          <w:bCs/>
          <w:color w:val="E36C0A" w:themeColor="accent6" w:themeShade="BF"/>
          <w:sz w:val="32"/>
        </w:rPr>
        <w:t>SHORT LEARNING PROGRAMME</w:t>
      </w:r>
      <w:r w:rsidR="00C31114" w:rsidRPr="00E10A68">
        <w:rPr>
          <w:rFonts w:ascii="Arial" w:hAnsi="Arial" w:cs="Arial"/>
          <w:b/>
          <w:bCs/>
          <w:color w:val="E36C0A" w:themeColor="accent6" w:themeShade="BF"/>
          <w:sz w:val="32"/>
        </w:rPr>
        <w:t xml:space="preserve"> IN DIGITAL FORENSICS</w:t>
      </w:r>
      <w:r w:rsidR="00D861AE" w:rsidRPr="00E10A68">
        <w:rPr>
          <w:rFonts w:ascii="Arial" w:hAnsi="Arial" w:cs="Arial"/>
          <w:b/>
          <w:bCs/>
          <w:color w:val="E36C0A" w:themeColor="accent6" w:themeShade="BF"/>
          <w:sz w:val="32"/>
        </w:rPr>
        <w:t xml:space="preserve"> 20</w:t>
      </w:r>
      <w:r w:rsidR="005A7D91" w:rsidRPr="00E10A68">
        <w:rPr>
          <w:rFonts w:ascii="Arial" w:hAnsi="Arial" w:cs="Arial"/>
          <w:b/>
          <w:bCs/>
          <w:color w:val="E36C0A" w:themeColor="accent6" w:themeShade="BF"/>
          <w:sz w:val="32"/>
        </w:rPr>
        <w:t>2</w:t>
      </w:r>
      <w:r w:rsidR="000E703B">
        <w:rPr>
          <w:rFonts w:ascii="Arial" w:hAnsi="Arial" w:cs="Arial"/>
          <w:b/>
          <w:bCs/>
          <w:color w:val="E36C0A" w:themeColor="accent6" w:themeShade="BF"/>
          <w:sz w:val="32"/>
        </w:rPr>
        <w:t>4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5133E1" w:rsidRPr="003A47BC" w14:paraId="09583595" w14:textId="77777777" w:rsidTr="005133E1">
        <w:tc>
          <w:tcPr>
            <w:tcW w:w="10682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5CBE3DDD" w14:textId="5D238B5D" w:rsidR="005133E1" w:rsidRPr="003A47BC" w:rsidRDefault="00301985" w:rsidP="008A226D">
            <w:pPr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 xml:space="preserve">SECTION A: </w:t>
            </w:r>
            <w:r w:rsidR="005133E1" w:rsidRPr="003A47BC">
              <w:rPr>
                <w:rFonts w:ascii="Arial" w:hAnsi="Arial" w:cs="Arial"/>
                <w:sz w:val="24"/>
              </w:rPr>
              <w:t>SUBMITTING YOUR APPLICATION</w:t>
            </w:r>
          </w:p>
        </w:tc>
      </w:tr>
      <w:tr w:rsidR="005133E1" w:rsidRPr="003A47BC" w14:paraId="2C721B27" w14:textId="77777777" w:rsidTr="005133E1">
        <w:tc>
          <w:tcPr>
            <w:tcW w:w="1068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80C56FE" w14:textId="77777777" w:rsidR="005133E1" w:rsidRPr="003A47BC" w:rsidRDefault="005133E1" w:rsidP="008A226D">
            <w:pPr>
              <w:rPr>
                <w:rFonts w:ascii="Arial" w:hAnsi="Arial" w:cs="Arial"/>
                <w:sz w:val="10"/>
                <w:szCs w:val="10"/>
              </w:rPr>
            </w:pPr>
          </w:p>
        </w:tc>
      </w:tr>
      <w:tr w:rsidR="005133E1" w:rsidRPr="003A47BC" w14:paraId="7C20E58E" w14:textId="77777777" w:rsidTr="005133E1">
        <w:tc>
          <w:tcPr>
            <w:tcW w:w="10682" w:type="dxa"/>
            <w:tcBorders>
              <w:top w:val="single" w:sz="4" w:space="0" w:color="auto"/>
            </w:tcBorders>
          </w:tcPr>
          <w:p w14:paraId="30886895" w14:textId="4FCC21F1" w:rsidR="005133E1" w:rsidRPr="003A47BC" w:rsidRDefault="005133E1" w:rsidP="003A5344">
            <w:pPr>
              <w:rPr>
                <w:rFonts w:ascii="Arial" w:hAnsi="Arial" w:cs="Arial"/>
                <w:sz w:val="24"/>
                <w:szCs w:val="24"/>
              </w:rPr>
            </w:pPr>
            <w:r w:rsidRPr="003A47BC">
              <w:rPr>
                <w:rFonts w:ascii="Arial" w:hAnsi="Arial" w:cs="Arial"/>
                <w:sz w:val="24"/>
                <w:szCs w:val="24"/>
              </w:rPr>
              <w:t>Pl</w:t>
            </w:r>
            <w:r w:rsidR="00F01EA3" w:rsidRPr="003A47BC">
              <w:rPr>
                <w:rFonts w:ascii="Arial" w:hAnsi="Arial" w:cs="Arial"/>
                <w:sz w:val="24"/>
                <w:szCs w:val="24"/>
              </w:rPr>
              <w:t>ease complete section B and C</w:t>
            </w:r>
            <w:r w:rsidRPr="003A47BC">
              <w:rPr>
                <w:rFonts w:ascii="Arial" w:hAnsi="Arial" w:cs="Arial"/>
                <w:sz w:val="24"/>
                <w:szCs w:val="24"/>
              </w:rPr>
              <w:t xml:space="preserve">. After completing the application form, please </w:t>
            </w:r>
            <w:r w:rsidR="003A5344" w:rsidRPr="003A47BC">
              <w:rPr>
                <w:rFonts w:ascii="Arial" w:hAnsi="Arial" w:cs="Arial"/>
                <w:sz w:val="24"/>
                <w:szCs w:val="24"/>
              </w:rPr>
              <w:t>email your application with the supporting documents to</w:t>
            </w:r>
            <w:r w:rsidRPr="003A47BC">
              <w:rPr>
                <w:rFonts w:ascii="Arial" w:hAnsi="Arial" w:cs="Arial"/>
                <w:sz w:val="24"/>
                <w:szCs w:val="24"/>
              </w:rPr>
              <w:t>:</w:t>
            </w:r>
            <w:r w:rsidR="003A5344" w:rsidRPr="003A47BC">
              <w:rPr>
                <w:rFonts w:ascii="Arial" w:hAnsi="Arial" w:cs="Arial"/>
                <w:sz w:val="24"/>
                <w:szCs w:val="24"/>
              </w:rPr>
              <w:t xml:space="preserve"> </w:t>
            </w:r>
            <w:hyperlink r:id="rId6" w:history="1">
              <w:r w:rsidR="00C32024" w:rsidRPr="003A47BC">
                <w:rPr>
                  <w:rStyle w:val="Hyperlink"/>
                  <w:rFonts w:ascii="Arial" w:hAnsi="Arial" w:cs="Arial"/>
                  <w:sz w:val="24"/>
                  <w:szCs w:val="24"/>
                </w:rPr>
                <w:t>infocs@uj.ac.za</w:t>
              </w:r>
            </w:hyperlink>
            <w:r w:rsidR="00C32024" w:rsidRPr="003A47BC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</w:tr>
    </w:tbl>
    <w:p w14:paraId="15137917" w14:textId="77777777" w:rsidR="003F7661" w:rsidRPr="009416AB" w:rsidRDefault="003F7661" w:rsidP="005133E1">
      <w:pPr>
        <w:spacing w:after="0"/>
        <w:rPr>
          <w:rFonts w:ascii="Arial" w:hAnsi="Arial" w:cs="Arial"/>
          <w:sz w:val="10"/>
          <w:szCs w:val="1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64"/>
        <w:gridCol w:w="8392"/>
      </w:tblGrid>
      <w:tr w:rsidR="005133E1" w:rsidRPr="003A47BC" w14:paraId="0C1E0CEA" w14:textId="77777777" w:rsidTr="00E10A68">
        <w:tc>
          <w:tcPr>
            <w:tcW w:w="104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7192E9D" w14:textId="08D7BFBA" w:rsidR="008F1ABB" w:rsidRPr="003A47BC" w:rsidRDefault="005133E1" w:rsidP="005133E1">
            <w:pPr>
              <w:rPr>
                <w:rFonts w:ascii="Arial" w:hAnsi="Arial" w:cs="Arial"/>
                <w:sz w:val="24"/>
                <w:szCs w:val="24"/>
              </w:rPr>
            </w:pPr>
            <w:r w:rsidRPr="003A47BC">
              <w:rPr>
                <w:rFonts w:ascii="Arial" w:hAnsi="Arial" w:cs="Arial"/>
                <w:sz w:val="24"/>
                <w:szCs w:val="24"/>
              </w:rPr>
              <w:t xml:space="preserve">Have you previously applied with the </w:t>
            </w:r>
            <w:r w:rsidR="008F1ABB" w:rsidRPr="003A47BC">
              <w:rPr>
                <w:rFonts w:ascii="Arial" w:hAnsi="Arial" w:cs="Arial"/>
                <w:sz w:val="24"/>
                <w:szCs w:val="24"/>
              </w:rPr>
              <w:t xml:space="preserve">University </w:t>
            </w:r>
            <w:r w:rsidR="004962FC">
              <w:rPr>
                <w:rFonts w:ascii="Arial" w:hAnsi="Arial" w:cs="Arial"/>
                <w:sz w:val="24"/>
                <w:szCs w:val="24"/>
              </w:rPr>
              <w:t>and obtained a student number</w:t>
            </w:r>
            <w:r w:rsidR="008F1ABB" w:rsidRPr="003A47BC">
              <w:rPr>
                <w:rFonts w:ascii="Arial" w:hAnsi="Arial" w:cs="Arial"/>
                <w:sz w:val="24"/>
                <w:szCs w:val="24"/>
              </w:rPr>
              <w:t>? If yes, please provide your student number below:</w:t>
            </w:r>
          </w:p>
        </w:tc>
      </w:tr>
      <w:tr w:rsidR="008F1ABB" w:rsidRPr="003A47BC" w14:paraId="36E2DF4B" w14:textId="77777777" w:rsidTr="00E10A68">
        <w:tc>
          <w:tcPr>
            <w:tcW w:w="1045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7E2123E" w14:textId="77777777" w:rsidR="008F1ABB" w:rsidRPr="003A47BC" w:rsidRDefault="008F1ABB" w:rsidP="005133E1">
            <w:pPr>
              <w:rPr>
                <w:rFonts w:ascii="Arial" w:hAnsi="Arial" w:cs="Arial"/>
                <w:sz w:val="10"/>
                <w:szCs w:val="10"/>
              </w:rPr>
            </w:pPr>
          </w:p>
        </w:tc>
      </w:tr>
      <w:tr w:rsidR="001A5C69" w:rsidRPr="003A47BC" w14:paraId="0843370D" w14:textId="77777777" w:rsidTr="003A2593">
        <w:tc>
          <w:tcPr>
            <w:tcW w:w="2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89D0302" w14:textId="77777777" w:rsidR="001A5C69" w:rsidRPr="003A47BC" w:rsidRDefault="001A5C69" w:rsidP="005133E1">
            <w:pPr>
              <w:rPr>
                <w:rFonts w:ascii="Arial" w:hAnsi="Arial" w:cs="Arial"/>
                <w:sz w:val="24"/>
                <w:szCs w:val="24"/>
              </w:rPr>
            </w:pPr>
            <w:r w:rsidRPr="003A47BC">
              <w:rPr>
                <w:rFonts w:ascii="Arial" w:hAnsi="Arial" w:cs="Arial"/>
                <w:sz w:val="24"/>
                <w:szCs w:val="24"/>
              </w:rPr>
              <w:t>Student number:</w:t>
            </w:r>
          </w:p>
        </w:tc>
        <w:tc>
          <w:tcPr>
            <w:tcW w:w="8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ECC220D" w14:textId="0ED26FB4" w:rsidR="001A5C69" w:rsidRPr="003A47BC" w:rsidRDefault="001A5C69" w:rsidP="005133E1">
            <w:pPr>
              <w:rPr>
                <w:rFonts w:ascii="Arial" w:hAnsi="Arial" w:cs="Arial"/>
                <w:sz w:val="26"/>
                <w:szCs w:val="26"/>
              </w:rPr>
            </w:pPr>
          </w:p>
        </w:tc>
      </w:tr>
    </w:tbl>
    <w:p w14:paraId="15A39789" w14:textId="77777777" w:rsidR="00DE77BB" w:rsidRPr="003A47BC" w:rsidRDefault="00DE77BB" w:rsidP="00315A15">
      <w:pPr>
        <w:spacing w:after="0"/>
        <w:jc w:val="center"/>
        <w:rPr>
          <w:rFonts w:ascii="Arial" w:hAnsi="Arial" w:cs="Arial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6"/>
        <w:gridCol w:w="709"/>
        <w:gridCol w:w="1050"/>
        <w:gridCol w:w="963"/>
        <w:gridCol w:w="1423"/>
        <w:gridCol w:w="237"/>
        <w:gridCol w:w="1309"/>
        <w:gridCol w:w="971"/>
        <w:gridCol w:w="2948"/>
      </w:tblGrid>
      <w:tr w:rsidR="00C31114" w:rsidRPr="003A47BC" w14:paraId="53E26905" w14:textId="77777777" w:rsidTr="00E10A68">
        <w:tc>
          <w:tcPr>
            <w:tcW w:w="10456" w:type="dxa"/>
            <w:gridSpan w:val="9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FF923E2" w14:textId="77777777" w:rsidR="00C31114" w:rsidRPr="003A47BC" w:rsidRDefault="00C31114" w:rsidP="00C31114">
            <w:pPr>
              <w:rPr>
                <w:rFonts w:ascii="Arial" w:hAnsi="Arial" w:cs="Arial"/>
                <w:sz w:val="24"/>
              </w:rPr>
            </w:pPr>
            <w:r w:rsidRPr="003A47BC">
              <w:rPr>
                <w:rFonts w:ascii="Arial" w:hAnsi="Arial" w:cs="Arial"/>
                <w:sz w:val="24"/>
              </w:rPr>
              <w:t>SECTION B: PERSONAL DETAILS</w:t>
            </w:r>
          </w:p>
        </w:tc>
      </w:tr>
      <w:tr w:rsidR="00C31114" w:rsidRPr="003A47BC" w14:paraId="5199E7BC" w14:textId="77777777" w:rsidTr="00E10A68">
        <w:tc>
          <w:tcPr>
            <w:tcW w:w="10456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FE3CF71" w14:textId="77777777" w:rsidR="00C31114" w:rsidRPr="003A47BC" w:rsidRDefault="00C31114" w:rsidP="00C31114">
            <w:pPr>
              <w:rPr>
                <w:rFonts w:ascii="Arial" w:hAnsi="Arial" w:cs="Arial"/>
                <w:sz w:val="10"/>
                <w:szCs w:val="10"/>
              </w:rPr>
            </w:pPr>
          </w:p>
        </w:tc>
      </w:tr>
      <w:tr w:rsidR="002617BE" w:rsidRPr="003A47BC" w14:paraId="41111746" w14:textId="77777777" w:rsidTr="00DA56D3">
        <w:tc>
          <w:tcPr>
            <w:tcW w:w="84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85BEE4B" w14:textId="77777777" w:rsidR="002617BE" w:rsidRPr="003A47BC" w:rsidRDefault="002617BE" w:rsidP="00101597">
            <w:pPr>
              <w:rPr>
                <w:rFonts w:ascii="Arial" w:hAnsi="Arial" w:cs="Arial"/>
                <w:sz w:val="24"/>
                <w:szCs w:val="24"/>
              </w:rPr>
            </w:pPr>
            <w:r w:rsidRPr="003A47BC">
              <w:rPr>
                <w:rFonts w:ascii="Arial" w:hAnsi="Arial" w:cs="Arial"/>
                <w:sz w:val="24"/>
                <w:szCs w:val="24"/>
              </w:rPr>
              <w:t xml:space="preserve">Title: </w:t>
            </w:r>
          </w:p>
        </w:tc>
        <w:tc>
          <w:tcPr>
            <w:tcW w:w="1759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97EB2C1" w14:textId="77777777" w:rsidR="002617BE" w:rsidRPr="003A47BC" w:rsidRDefault="002617BE" w:rsidP="0010159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6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7A47067" w14:textId="69C14B59" w:rsidR="002617BE" w:rsidRPr="003A47BC" w:rsidRDefault="002617BE" w:rsidP="00101597">
            <w:pPr>
              <w:rPr>
                <w:rFonts w:ascii="Arial" w:hAnsi="Arial" w:cs="Arial"/>
                <w:sz w:val="24"/>
                <w:szCs w:val="24"/>
              </w:rPr>
            </w:pPr>
            <w:r w:rsidRPr="003A47BC">
              <w:rPr>
                <w:rFonts w:ascii="Arial" w:hAnsi="Arial" w:cs="Arial"/>
                <w:sz w:val="24"/>
                <w:szCs w:val="24"/>
              </w:rPr>
              <w:t>Initials:</w:t>
            </w:r>
          </w:p>
        </w:tc>
        <w:tc>
          <w:tcPr>
            <w:tcW w:w="166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92BF7F6" w14:textId="3BFE58E0" w:rsidR="002617BE" w:rsidRPr="003A47BC" w:rsidRDefault="002617BE" w:rsidP="0010159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3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2FF3376" w14:textId="77777777" w:rsidR="002617BE" w:rsidRPr="003A47BC" w:rsidRDefault="002617BE" w:rsidP="00101597">
            <w:pPr>
              <w:rPr>
                <w:rFonts w:ascii="Arial" w:hAnsi="Arial" w:cs="Arial"/>
                <w:sz w:val="24"/>
                <w:szCs w:val="24"/>
              </w:rPr>
            </w:pPr>
            <w:r w:rsidRPr="003A47BC">
              <w:rPr>
                <w:rFonts w:ascii="Arial" w:hAnsi="Arial" w:cs="Arial"/>
                <w:sz w:val="24"/>
                <w:szCs w:val="24"/>
              </w:rPr>
              <w:t>Surname:</w:t>
            </w:r>
          </w:p>
        </w:tc>
        <w:tc>
          <w:tcPr>
            <w:tcW w:w="3919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6D47ECC" w14:textId="77D8CB61" w:rsidR="002617BE" w:rsidRPr="003A47BC" w:rsidRDefault="002617BE" w:rsidP="00101597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101597" w:rsidRPr="003A47BC" w14:paraId="4796EA97" w14:textId="77777777" w:rsidTr="00343CAB">
        <w:tc>
          <w:tcPr>
            <w:tcW w:w="10456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7B6B6FD" w14:textId="77777777" w:rsidR="00101597" w:rsidRPr="003A47BC" w:rsidRDefault="00101597" w:rsidP="00C31114">
            <w:pPr>
              <w:rPr>
                <w:rFonts w:ascii="Arial" w:hAnsi="Arial" w:cs="Arial"/>
                <w:sz w:val="10"/>
                <w:szCs w:val="10"/>
              </w:rPr>
            </w:pPr>
          </w:p>
        </w:tc>
      </w:tr>
      <w:tr w:rsidR="009C05CE" w:rsidRPr="003A47BC" w14:paraId="32EA9C47" w14:textId="77777777" w:rsidTr="00343CAB">
        <w:tc>
          <w:tcPr>
            <w:tcW w:w="155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C11C4B4" w14:textId="62FCA8F1" w:rsidR="009C05CE" w:rsidRPr="003A47BC" w:rsidRDefault="009C05CE" w:rsidP="00C31114">
            <w:pPr>
              <w:rPr>
                <w:rFonts w:ascii="Arial" w:hAnsi="Arial" w:cs="Arial"/>
                <w:sz w:val="24"/>
                <w:szCs w:val="24"/>
              </w:rPr>
            </w:pPr>
            <w:r w:rsidRPr="003A47BC">
              <w:rPr>
                <w:rFonts w:ascii="Arial" w:hAnsi="Arial" w:cs="Arial"/>
                <w:sz w:val="24"/>
                <w:szCs w:val="24"/>
              </w:rPr>
              <w:t>ID Number:</w:t>
            </w:r>
          </w:p>
        </w:tc>
        <w:tc>
          <w:tcPr>
            <w:tcW w:w="3673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3B2852A" w14:textId="3CF63310" w:rsidR="009C05CE" w:rsidRPr="003A47BC" w:rsidRDefault="009C05CE" w:rsidP="00C31114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28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6FF0364" w14:textId="1FD10971" w:rsidR="009C05CE" w:rsidRPr="003A47BC" w:rsidRDefault="009C05CE" w:rsidP="00C31114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assport</w:t>
            </w:r>
            <w:r w:rsidR="00DA56D3">
              <w:rPr>
                <w:rFonts w:ascii="Arial" w:hAnsi="Arial" w:cs="Arial"/>
                <w:sz w:val="24"/>
                <w:szCs w:val="24"/>
              </w:rPr>
              <w:t xml:space="preserve"> Number</w:t>
            </w:r>
            <w:r w:rsidR="00343CAB"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294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2AB5BB8" w14:textId="0947150B" w:rsidR="009C05CE" w:rsidRPr="003A47BC" w:rsidRDefault="009C05CE" w:rsidP="00C31114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DA56D3" w:rsidRPr="003A47BC" w14:paraId="07ABEA3B" w14:textId="77777777" w:rsidTr="00343CAB">
        <w:tc>
          <w:tcPr>
            <w:tcW w:w="5228" w:type="dxa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1FDE6138" w14:textId="77777777" w:rsidR="00DA56D3" w:rsidRPr="003A47BC" w:rsidRDefault="00DA56D3" w:rsidP="00C31114">
            <w:pPr>
              <w:rPr>
                <w:rFonts w:ascii="Arial" w:hAnsi="Arial" w:cs="Arial"/>
                <w:sz w:val="10"/>
                <w:szCs w:val="10"/>
              </w:rPr>
            </w:pPr>
          </w:p>
        </w:tc>
        <w:tc>
          <w:tcPr>
            <w:tcW w:w="5228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3E56168D" w14:textId="56D598CE" w:rsidR="00DA56D3" w:rsidRPr="00343CAB" w:rsidRDefault="00DA56D3" w:rsidP="00C31114">
            <w:pPr>
              <w:rPr>
                <w:rFonts w:ascii="Arial" w:hAnsi="Arial" w:cs="Arial"/>
                <w:sz w:val="12"/>
                <w:szCs w:val="12"/>
              </w:rPr>
            </w:pPr>
            <w:r w:rsidRPr="00343CAB">
              <w:rPr>
                <w:rFonts w:ascii="Arial" w:hAnsi="Arial" w:cs="Arial"/>
                <w:sz w:val="12"/>
                <w:szCs w:val="12"/>
              </w:rPr>
              <w:t>(International s</w:t>
            </w:r>
            <w:r w:rsidR="00343CAB" w:rsidRPr="00343CAB">
              <w:rPr>
                <w:rFonts w:ascii="Arial" w:hAnsi="Arial" w:cs="Arial"/>
                <w:sz w:val="12"/>
                <w:szCs w:val="12"/>
              </w:rPr>
              <w:t>tudents</w:t>
            </w:r>
            <w:r w:rsidR="00D53B5E">
              <w:rPr>
                <w:rFonts w:ascii="Arial" w:hAnsi="Arial" w:cs="Arial"/>
                <w:sz w:val="12"/>
                <w:szCs w:val="12"/>
              </w:rPr>
              <w:t xml:space="preserve"> only</w:t>
            </w:r>
            <w:r w:rsidR="00343CAB" w:rsidRPr="00343CAB">
              <w:rPr>
                <w:rFonts w:ascii="Arial" w:hAnsi="Arial" w:cs="Arial"/>
                <w:sz w:val="12"/>
                <w:szCs w:val="12"/>
              </w:rPr>
              <w:t>)</w:t>
            </w:r>
          </w:p>
        </w:tc>
      </w:tr>
      <w:tr w:rsidR="00CC616B" w:rsidRPr="003A47BC" w14:paraId="08D3073C" w14:textId="77777777" w:rsidTr="00E10A68">
        <w:tc>
          <w:tcPr>
            <w:tcW w:w="1045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1D87A28" w14:textId="77777777" w:rsidR="00CC616B" w:rsidRPr="003A47BC" w:rsidRDefault="00315A15" w:rsidP="00C31114">
            <w:pPr>
              <w:rPr>
                <w:rFonts w:ascii="Arial" w:hAnsi="Arial" w:cs="Arial"/>
                <w:sz w:val="24"/>
                <w:szCs w:val="24"/>
              </w:rPr>
            </w:pPr>
            <w:r w:rsidRPr="003A47BC">
              <w:rPr>
                <w:rFonts w:ascii="Arial" w:hAnsi="Arial" w:cs="Arial"/>
                <w:sz w:val="24"/>
                <w:szCs w:val="24"/>
              </w:rPr>
              <w:t>E</w:t>
            </w:r>
            <w:r w:rsidR="00DE31C9" w:rsidRPr="003A47BC">
              <w:rPr>
                <w:rFonts w:ascii="Arial" w:hAnsi="Arial" w:cs="Arial"/>
                <w:sz w:val="24"/>
                <w:szCs w:val="24"/>
              </w:rPr>
              <w:t>-m</w:t>
            </w:r>
            <w:r w:rsidRPr="003A47BC">
              <w:rPr>
                <w:rFonts w:ascii="Arial" w:hAnsi="Arial" w:cs="Arial"/>
                <w:sz w:val="24"/>
                <w:szCs w:val="24"/>
              </w:rPr>
              <w:t>ail address:</w:t>
            </w:r>
          </w:p>
        </w:tc>
      </w:tr>
      <w:tr w:rsidR="00C31114" w:rsidRPr="003A47BC" w14:paraId="1C8331E5" w14:textId="77777777" w:rsidTr="00E10A68">
        <w:tc>
          <w:tcPr>
            <w:tcW w:w="10456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2C93857" w14:textId="77777777" w:rsidR="00C31114" w:rsidRPr="003A47BC" w:rsidRDefault="00C31114" w:rsidP="00C31114">
            <w:pPr>
              <w:rPr>
                <w:rFonts w:ascii="Arial" w:hAnsi="Arial" w:cs="Arial"/>
                <w:sz w:val="10"/>
                <w:szCs w:val="10"/>
              </w:rPr>
            </w:pPr>
          </w:p>
        </w:tc>
      </w:tr>
      <w:tr w:rsidR="00CC616B" w:rsidRPr="003A47BC" w14:paraId="5DA28303" w14:textId="77777777" w:rsidTr="009C05CE">
        <w:tc>
          <w:tcPr>
            <w:tcW w:w="4991" w:type="dxa"/>
            <w:gridSpan w:val="5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1DD693" w14:textId="77777777" w:rsidR="00CC616B" w:rsidRPr="003A47BC" w:rsidRDefault="00CC616B" w:rsidP="00C31114">
            <w:pPr>
              <w:rPr>
                <w:rFonts w:ascii="Arial" w:hAnsi="Arial" w:cs="Arial"/>
                <w:sz w:val="24"/>
                <w:szCs w:val="24"/>
              </w:rPr>
            </w:pPr>
            <w:r w:rsidRPr="003A47BC">
              <w:rPr>
                <w:rFonts w:ascii="Arial" w:hAnsi="Arial" w:cs="Arial"/>
                <w:sz w:val="24"/>
                <w:szCs w:val="24"/>
              </w:rPr>
              <w:t>Contact number:</w:t>
            </w:r>
          </w:p>
        </w:tc>
        <w:tc>
          <w:tcPr>
            <w:tcW w:w="546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43BDA652" w14:textId="30225632" w:rsidR="00CC616B" w:rsidRPr="003A47BC" w:rsidRDefault="00CC616B" w:rsidP="00C31114">
            <w:pPr>
              <w:rPr>
                <w:rFonts w:ascii="Arial" w:hAnsi="Arial" w:cs="Arial"/>
                <w:sz w:val="24"/>
                <w:szCs w:val="24"/>
              </w:rPr>
            </w:pPr>
            <w:r w:rsidRPr="003A47BC">
              <w:rPr>
                <w:rFonts w:ascii="Arial" w:hAnsi="Arial" w:cs="Arial"/>
                <w:sz w:val="24"/>
                <w:szCs w:val="24"/>
              </w:rPr>
              <w:t>Cell</w:t>
            </w:r>
            <w:r w:rsidR="00730BC9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3A47BC">
              <w:rPr>
                <w:rFonts w:ascii="Arial" w:hAnsi="Arial" w:cs="Arial"/>
                <w:sz w:val="24"/>
                <w:szCs w:val="24"/>
              </w:rPr>
              <w:t>phone number:</w:t>
            </w:r>
          </w:p>
        </w:tc>
      </w:tr>
    </w:tbl>
    <w:p w14:paraId="753D53C6" w14:textId="77777777" w:rsidR="00C31114" w:rsidRPr="003A47BC" w:rsidRDefault="00C31114" w:rsidP="00DE31C9">
      <w:pPr>
        <w:spacing w:after="0"/>
        <w:rPr>
          <w:rFonts w:ascii="Arial" w:hAnsi="Arial" w:cs="Arial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19"/>
        <w:gridCol w:w="4937"/>
      </w:tblGrid>
      <w:tr w:rsidR="00DE31C9" w:rsidRPr="003A47BC" w14:paraId="0B406273" w14:textId="77777777" w:rsidTr="00C32024">
        <w:tc>
          <w:tcPr>
            <w:tcW w:w="10456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CC3B695" w14:textId="77777777" w:rsidR="00DE31C9" w:rsidRPr="003A47BC" w:rsidRDefault="00DE31C9" w:rsidP="008A226D">
            <w:pPr>
              <w:rPr>
                <w:rFonts w:ascii="Arial" w:hAnsi="Arial" w:cs="Arial"/>
                <w:sz w:val="24"/>
              </w:rPr>
            </w:pPr>
            <w:r w:rsidRPr="003A47BC">
              <w:rPr>
                <w:rFonts w:ascii="Arial" w:hAnsi="Arial" w:cs="Arial"/>
                <w:sz w:val="24"/>
              </w:rPr>
              <w:t xml:space="preserve">SECTION C: </w:t>
            </w:r>
            <w:r w:rsidR="008A226D" w:rsidRPr="003A47BC">
              <w:rPr>
                <w:rFonts w:ascii="Arial" w:hAnsi="Arial" w:cs="Arial"/>
                <w:sz w:val="24"/>
              </w:rPr>
              <w:t>EMPLOYER DETAILS</w:t>
            </w:r>
          </w:p>
        </w:tc>
      </w:tr>
      <w:tr w:rsidR="00DE31C9" w:rsidRPr="003A47BC" w14:paraId="63F261CA" w14:textId="77777777" w:rsidTr="00C32024">
        <w:tc>
          <w:tcPr>
            <w:tcW w:w="1045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00D93F8" w14:textId="77777777" w:rsidR="00DE31C9" w:rsidRPr="003A47BC" w:rsidRDefault="00DE31C9" w:rsidP="00C31114">
            <w:pPr>
              <w:rPr>
                <w:rFonts w:ascii="Arial" w:hAnsi="Arial" w:cs="Arial"/>
                <w:sz w:val="10"/>
                <w:szCs w:val="10"/>
              </w:rPr>
            </w:pPr>
          </w:p>
        </w:tc>
      </w:tr>
      <w:tr w:rsidR="00DE31C9" w:rsidRPr="003A47BC" w14:paraId="7212D187" w14:textId="77777777" w:rsidTr="00C32024">
        <w:tc>
          <w:tcPr>
            <w:tcW w:w="551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49E7446" w14:textId="77777777" w:rsidR="00DE31C9" w:rsidRPr="003A47BC" w:rsidRDefault="00DE31C9" w:rsidP="00745BEF">
            <w:pPr>
              <w:rPr>
                <w:rFonts w:ascii="Arial" w:hAnsi="Arial" w:cs="Arial"/>
                <w:sz w:val="24"/>
                <w:szCs w:val="24"/>
              </w:rPr>
            </w:pPr>
            <w:r w:rsidRPr="003A47BC">
              <w:rPr>
                <w:rFonts w:ascii="Arial" w:hAnsi="Arial" w:cs="Arial"/>
                <w:sz w:val="24"/>
                <w:szCs w:val="24"/>
              </w:rPr>
              <w:t>Current Employer:</w:t>
            </w:r>
          </w:p>
        </w:tc>
        <w:tc>
          <w:tcPr>
            <w:tcW w:w="493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DDF7EDE" w14:textId="77777777" w:rsidR="00DE31C9" w:rsidRPr="003A47BC" w:rsidRDefault="00DE31C9" w:rsidP="00745BEF">
            <w:pPr>
              <w:rPr>
                <w:rFonts w:ascii="Arial" w:hAnsi="Arial" w:cs="Arial"/>
                <w:sz w:val="24"/>
                <w:szCs w:val="24"/>
              </w:rPr>
            </w:pPr>
            <w:r w:rsidRPr="003A47BC">
              <w:rPr>
                <w:rFonts w:ascii="Arial" w:hAnsi="Arial" w:cs="Arial"/>
                <w:sz w:val="24"/>
                <w:szCs w:val="24"/>
              </w:rPr>
              <w:t>Position:</w:t>
            </w:r>
          </w:p>
        </w:tc>
      </w:tr>
      <w:tr w:rsidR="00DE31C9" w:rsidRPr="003A47BC" w14:paraId="480695C1" w14:textId="77777777" w:rsidTr="00C32024">
        <w:tc>
          <w:tcPr>
            <w:tcW w:w="1045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6FD21CD" w14:textId="77777777" w:rsidR="00DE31C9" w:rsidRPr="003A47BC" w:rsidRDefault="00DE31C9" w:rsidP="00C31114">
            <w:pPr>
              <w:rPr>
                <w:rFonts w:ascii="Arial" w:hAnsi="Arial" w:cs="Arial"/>
                <w:sz w:val="10"/>
                <w:szCs w:val="10"/>
              </w:rPr>
            </w:pPr>
          </w:p>
        </w:tc>
      </w:tr>
      <w:tr w:rsidR="008A226D" w:rsidRPr="003A47BC" w14:paraId="4320B549" w14:textId="77777777" w:rsidTr="00C32024">
        <w:tc>
          <w:tcPr>
            <w:tcW w:w="10456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FABF69D" w14:textId="77777777" w:rsidR="008A226D" w:rsidRPr="003A47BC" w:rsidRDefault="008A226D" w:rsidP="00C31114">
            <w:pPr>
              <w:rPr>
                <w:rFonts w:ascii="Arial" w:hAnsi="Arial" w:cs="Arial"/>
                <w:sz w:val="24"/>
                <w:szCs w:val="24"/>
              </w:rPr>
            </w:pPr>
            <w:r w:rsidRPr="003A47BC">
              <w:rPr>
                <w:rFonts w:ascii="Arial" w:hAnsi="Arial" w:cs="Arial"/>
                <w:sz w:val="24"/>
                <w:szCs w:val="24"/>
              </w:rPr>
              <w:t>Short description of responsibilities:</w:t>
            </w:r>
          </w:p>
        </w:tc>
      </w:tr>
      <w:tr w:rsidR="008A226D" w:rsidRPr="003A47BC" w14:paraId="5D60D8BE" w14:textId="77777777" w:rsidTr="00C32024">
        <w:tc>
          <w:tcPr>
            <w:tcW w:w="10456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8D77999" w14:textId="77777777" w:rsidR="008A226D" w:rsidRPr="003A47BC" w:rsidRDefault="008A226D" w:rsidP="00C31114">
            <w:pPr>
              <w:rPr>
                <w:rFonts w:ascii="Arial" w:hAnsi="Arial" w:cs="Arial"/>
                <w:sz w:val="26"/>
                <w:szCs w:val="26"/>
              </w:rPr>
            </w:pPr>
          </w:p>
        </w:tc>
      </w:tr>
      <w:tr w:rsidR="008A226D" w:rsidRPr="003A47BC" w14:paraId="16709458" w14:textId="77777777" w:rsidTr="00C32024">
        <w:tc>
          <w:tcPr>
            <w:tcW w:w="10456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767DC05" w14:textId="77777777" w:rsidR="008A226D" w:rsidRPr="003A47BC" w:rsidRDefault="008A226D" w:rsidP="00C31114">
            <w:pPr>
              <w:rPr>
                <w:rFonts w:ascii="Arial" w:hAnsi="Arial" w:cs="Arial"/>
                <w:sz w:val="26"/>
                <w:szCs w:val="26"/>
              </w:rPr>
            </w:pPr>
          </w:p>
        </w:tc>
      </w:tr>
      <w:tr w:rsidR="008A226D" w:rsidRPr="003A47BC" w14:paraId="751B9859" w14:textId="77777777" w:rsidTr="00C32024">
        <w:tc>
          <w:tcPr>
            <w:tcW w:w="10456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7F7B65A" w14:textId="77777777" w:rsidR="008A226D" w:rsidRPr="003A47BC" w:rsidRDefault="008A226D" w:rsidP="00C31114">
            <w:pPr>
              <w:rPr>
                <w:rFonts w:ascii="Arial" w:hAnsi="Arial" w:cs="Arial"/>
                <w:sz w:val="26"/>
                <w:szCs w:val="26"/>
              </w:rPr>
            </w:pPr>
          </w:p>
        </w:tc>
      </w:tr>
      <w:tr w:rsidR="008A226D" w:rsidRPr="003A47BC" w14:paraId="141FC920" w14:textId="77777777" w:rsidTr="00C32024">
        <w:tc>
          <w:tcPr>
            <w:tcW w:w="10456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EB07FB3" w14:textId="77777777" w:rsidR="008A226D" w:rsidRPr="003A47BC" w:rsidRDefault="008A226D" w:rsidP="00C31114">
            <w:pPr>
              <w:rPr>
                <w:rFonts w:ascii="Arial" w:hAnsi="Arial" w:cs="Arial"/>
                <w:sz w:val="26"/>
                <w:szCs w:val="26"/>
              </w:rPr>
            </w:pPr>
          </w:p>
        </w:tc>
      </w:tr>
      <w:tr w:rsidR="008A226D" w:rsidRPr="003A47BC" w14:paraId="47266E05" w14:textId="77777777" w:rsidTr="00C32024">
        <w:tc>
          <w:tcPr>
            <w:tcW w:w="10456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27394F6" w14:textId="77777777" w:rsidR="008A226D" w:rsidRPr="003A47BC" w:rsidRDefault="008A226D" w:rsidP="00C31114">
            <w:pPr>
              <w:rPr>
                <w:rFonts w:ascii="Arial" w:hAnsi="Arial" w:cs="Arial"/>
                <w:sz w:val="26"/>
                <w:szCs w:val="26"/>
              </w:rPr>
            </w:pPr>
          </w:p>
        </w:tc>
      </w:tr>
      <w:tr w:rsidR="008A226D" w:rsidRPr="003A47BC" w14:paraId="41239DBB" w14:textId="77777777" w:rsidTr="00C32024">
        <w:tc>
          <w:tcPr>
            <w:tcW w:w="10456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85788B0" w14:textId="77777777" w:rsidR="008A226D" w:rsidRPr="003A47BC" w:rsidRDefault="008A226D" w:rsidP="00C31114">
            <w:pPr>
              <w:rPr>
                <w:rFonts w:ascii="Arial" w:hAnsi="Arial" w:cs="Arial"/>
                <w:sz w:val="26"/>
                <w:szCs w:val="26"/>
              </w:rPr>
            </w:pPr>
          </w:p>
        </w:tc>
      </w:tr>
      <w:tr w:rsidR="00E675FA" w:rsidRPr="003A47BC" w14:paraId="1CDD2707" w14:textId="77777777" w:rsidTr="00C32024">
        <w:tc>
          <w:tcPr>
            <w:tcW w:w="10456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E66E7F4" w14:textId="77777777" w:rsidR="00E675FA" w:rsidRPr="003A47BC" w:rsidRDefault="00E675FA" w:rsidP="00C31114">
            <w:pPr>
              <w:rPr>
                <w:rFonts w:ascii="Arial" w:hAnsi="Arial" w:cs="Arial"/>
                <w:sz w:val="26"/>
                <w:szCs w:val="26"/>
              </w:rPr>
            </w:pPr>
          </w:p>
        </w:tc>
      </w:tr>
      <w:tr w:rsidR="00E675FA" w:rsidRPr="003A47BC" w14:paraId="02F5053E" w14:textId="77777777" w:rsidTr="00C32024">
        <w:tc>
          <w:tcPr>
            <w:tcW w:w="10456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B2EF189" w14:textId="77777777" w:rsidR="00E675FA" w:rsidRPr="003A47BC" w:rsidRDefault="00E675FA" w:rsidP="00C31114">
            <w:pPr>
              <w:rPr>
                <w:rFonts w:ascii="Arial" w:hAnsi="Arial" w:cs="Arial"/>
                <w:sz w:val="26"/>
                <w:szCs w:val="26"/>
              </w:rPr>
            </w:pPr>
          </w:p>
        </w:tc>
      </w:tr>
      <w:tr w:rsidR="00F9126E" w:rsidRPr="003A47BC" w14:paraId="25C4DC37" w14:textId="77777777" w:rsidTr="00C32024">
        <w:tc>
          <w:tcPr>
            <w:tcW w:w="10456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CD6C15E" w14:textId="77777777" w:rsidR="00F9126E" w:rsidRPr="003A47BC" w:rsidRDefault="00F9126E" w:rsidP="00C31114">
            <w:pPr>
              <w:rPr>
                <w:rFonts w:ascii="Arial" w:hAnsi="Arial" w:cs="Arial"/>
                <w:sz w:val="26"/>
                <w:szCs w:val="26"/>
              </w:rPr>
            </w:pPr>
          </w:p>
        </w:tc>
      </w:tr>
      <w:tr w:rsidR="00F01EA3" w:rsidRPr="003A47BC" w14:paraId="30485E05" w14:textId="77777777" w:rsidTr="00C32024">
        <w:tc>
          <w:tcPr>
            <w:tcW w:w="10456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C40E2C5" w14:textId="77777777" w:rsidR="00F01EA3" w:rsidRPr="003A47BC" w:rsidRDefault="00F01EA3" w:rsidP="00C31114">
            <w:pPr>
              <w:rPr>
                <w:rFonts w:ascii="Arial" w:hAnsi="Arial" w:cs="Arial"/>
                <w:sz w:val="26"/>
                <w:szCs w:val="26"/>
              </w:rPr>
            </w:pPr>
          </w:p>
        </w:tc>
      </w:tr>
    </w:tbl>
    <w:p w14:paraId="456EDC6F" w14:textId="77777777" w:rsidR="0011116B" w:rsidRDefault="0011116B" w:rsidP="0011116B">
      <w:pPr>
        <w:widowControl w:val="0"/>
        <w:autoSpaceDE w:val="0"/>
        <w:autoSpaceDN w:val="0"/>
        <w:adjustRightInd w:val="0"/>
        <w:spacing w:after="0"/>
        <w:contextualSpacing/>
        <w:jc w:val="both"/>
        <w:rPr>
          <w:rFonts w:ascii="Arial" w:eastAsia="Calibri" w:hAnsi="Arial" w:cs="Arial"/>
          <w:color w:val="000000"/>
          <w:sz w:val="20"/>
          <w:szCs w:val="20"/>
        </w:rPr>
      </w:pPr>
    </w:p>
    <w:p w14:paraId="3A9556F8" w14:textId="69E9B26D" w:rsidR="0011116B" w:rsidRPr="00730BC9" w:rsidRDefault="0011116B" w:rsidP="0011116B">
      <w:pPr>
        <w:widowControl w:val="0"/>
        <w:autoSpaceDE w:val="0"/>
        <w:autoSpaceDN w:val="0"/>
        <w:adjustRightInd w:val="0"/>
        <w:spacing w:after="0"/>
        <w:contextualSpacing/>
        <w:jc w:val="both"/>
        <w:rPr>
          <w:rFonts w:ascii="Arial" w:eastAsia="Calibri" w:hAnsi="Arial" w:cs="Arial"/>
          <w:color w:val="000000"/>
          <w:sz w:val="20"/>
          <w:szCs w:val="20"/>
        </w:rPr>
      </w:pPr>
      <w:r w:rsidRPr="00730BC9">
        <w:rPr>
          <w:rFonts w:ascii="Arial" w:eastAsia="Calibri" w:hAnsi="Arial" w:cs="Arial"/>
          <w:color w:val="000000"/>
          <w:sz w:val="20"/>
          <w:szCs w:val="20"/>
        </w:rPr>
        <w:t>I confirm that the signature on this application form is my own and that UJ may accept this signature as being my true signature. I understand and acknowledge that it is in the discretion of the UJ not to process this application if the application contains any false or misleading information or signatures.</w:t>
      </w:r>
    </w:p>
    <w:p w14:paraId="22AA9B26" w14:textId="77777777" w:rsidR="003E517A" w:rsidRPr="00730BC9" w:rsidRDefault="003E517A" w:rsidP="003E517A">
      <w:pPr>
        <w:autoSpaceDE w:val="0"/>
        <w:autoSpaceDN w:val="0"/>
        <w:adjustRightInd w:val="0"/>
        <w:spacing w:after="0"/>
        <w:rPr>
          <w:rFonts w:ascii="Arial" w:eastAsia="Calibri" w:hAnsi="Arial" w:cs="Arial"/>
          <w:b/>
          <w:bCs/>
          <w:color w:val="000000"/>
          <w:sz w:val="20"/>
          <w:szCs w:val="20"/>
        </w:rPr>
      </w:pPr>
    </w:p>
    <w:p w14:paraId="7259BBA5" w14:textId="320AB11C" w:rsidR="0011116B" w:rsidRPr="00730BC9" w:rsidRDefault="0011116B" w:rsidP="0011116B">
      <w:pPr>
        <w:autoSpaceDE w:val="0"/>
        <w:autoSpaceDN w:val="0"/>
        <w:adjustRightInd w:val="0"/>
        <w:rPr>
          <w:rFonts w:ascii="Arial" w:eastAsia="Calibri" w:hAnsi="Arial" w:cs="Arial"/>
          <w:b/>
          <w:bCs/>
          <w:color w:val="000000"/>
          <w:sz w:val="20"/>
          <w:szCs w:val="20"/>
        </w:rPr>
      </w:pPr>
      <w:r w:rsidRPr="00730BC9">
        <w:rPr>
          <w:rFonts w:ascii="Arial" w:eastAsia="Calibri" w:hAnsi="Arial" w:cs="Arial"/>
          <w:b/>
          <w:bCs/>
          <w:color w:val="000000"/>
          <w:sz w:val="20"/>
          <w:szCs w:val="20"/>
        </w:rPr>
        <w:t>Note: The applicant consents to personal information being utilised for University statistical purposes.</w:t>
      </w:r>
    </w:p>
    <w:p w14:paraId="1A426C18" w14:textId="77777777" w:rsidR="0011116B" w:rsidRPr="00730BC9" w:rsidRDefault="0011116B" w:rsidP="0011116B">
      <w:pPr>
        <w:autoSpaceDE w:val="0"/>
        <w:autoSpaceDN w:val="0"/>
        <w:adjustRightInd w:val="0"/>
        <w:rPr>
          <w:rFonts w:ascii="Arial" w:eastAsia="Calibri" w:hAnsi="Arial" w:cs="Arial"/>
          <w:color w:val="000000"/>
          <w:sz w:val="20"/>
          <w:szCs w:val="20"/>
        </w:rPr>
      </w:pPr>
      <w:r w:rsidRPr="00730BC9">
        <w:rPr>
          <w:rFonts w:ascii="Arial" w:eastAsia="Calibri" w:hAnsi="Arial" w:cs="Arial"/>
          <w:color w:val="000000"/>
          <w:sz w:val="20"/>
          <w:szCs w:val="20"/>
        </w:rPr>
        <w:t>I hereby declare that this information is correct:</w:t>
      </w:r>
    </w:p>
    <w:tbl>
      <w:tblPr>
        <w:tblW w:w="1049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402"/>
        <w:gridCol w:w="567"/>
        <w:gridCol w:w="2552"/>
        <w:gridCol w:w="425"/>
        <w:gridCol w:w="562"/>
        <w:gridCol w:w="2982"/>
      </w:tblGrid>
      <w:tr w:rsidR="0011116B" w:rsidRPr="00730BC9" w14:paraId="185E7A56" w14:textId="77777777" w:rsidTr="003E517A"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7083964" w14:textId="77777777" w:rsidR="0011116B" w:rsidRPr="00730BC9" w:rsidRDefault="0011116B" w:rsidP="00941D8E">
            <w:pPr>
              <w:autoSpaceDE w:val="0"/>
              <w:autoSpaceDN w:val="0"/>
              <w:adjustRightInd w:val="0"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18E6F72" w14:textId="77777777" w:rsidR="0011116B" w:rsidRPr="00730BC9" w:rsidRDefault="0011116B" w:rsidP="00941D8E">
            <w:pPr>
              <w:autoSpaceDE w:val="0"/>
              <w:autoSpaceDN w:val="0"/>
              <w:adjustRightInd w:val="0"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97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0563DA5" w14:textId="77777777" w:rsidR="0011116B" w:rsidRPr="00730BC9" w:rsidRDefault="0011116B" w:rsidP="00941D8E">
            <w:pPr>
              <w:autoSpaceDE w:val="0"/>
              <w:autoSpaceDN w:val="0"/>
              <w:adjustRightInd w:val="0"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787C13D" w14:textId="77777777" w:rsidR="0011116B" w:rsidRPr="00730BC9" w:rsidRDefault="0011116B" w:rsidP="00941D8E">
            <w:pPr>
              <w:autoSpaceDE w:val="0"/>
              <w:autoSpaceDN w:val="0"/>
              <w:adjustRightInd w:val="0"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98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E0D1EAC" w14:textId="77777777" w:rsidR="0011116B" w:rsidRPr="00730BC9" w:rsidRDefault="0011116B" w:rsidP="00941D8E">
            <w:pPr>
              <w:autoSpaceDE w:val="0"/>
              <w:autoSpaceDN w:val="0"/>
              <w:adjustRightInd w:val="0"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</w:p>
        </w:tc>
      </w:tr>
      <w:tr w:rsidR="0011116B" w:rsidRPr="00730BC9" w14:paraId="5DA4CDD7" w14:textId="77777777" w:rsidTr="003E517A">
        <w:tc>
          <w:tcPr>
            <w:tcW w:w="340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7B880483" w14:textId="5995BD6D" w:rsidR="0011116B" w:rsidRPr="00730BC9" w:rsidRDefault="0011116B" w:rsidP="00941D8E">
            <w:pPr>
              <w:autoSpaceDE w:val="0"/>
              <w:autoSpaceDN w:val="0"/>
              <w:adjustRightInd w:val="0"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 w:rsidRPr="00730BC9">
              <w:rPr>
                <w:rFonts w:ascii="Arial" w:eastAsia="Calibri" w:hAnsi="Arial" w:cs="Arial"/>
                <w:color w:val="000000"/>
                <w:sz w:val="20"/>
                <w:szCs w:val="20"/>
              </w:rPr>
              <w:t xml:space="preserve">Initials and surname of </w:t>
            </w:r>
            <w:r w:rsidRPr="00730BC9">
              <w:rPr>
                <w:rFonts w:ascii="Arial" w:eastAsia="Calibri" w:hAnsi="Arial" w:cs="Arial"/>
                <w:b/>
                <w:bCs/>
                <w:color w:val="000000"/>
                <w:sz w:val="20"/>
                <w:szCs w:val="20"/>
              </w:rPr>
              <w:t xml:space="preserve">applicant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C221C8A" w14:textId="77777777" w:rsidR="0011116B" w:rsidRPr="00730BC9" w:rsidRDefault="0011116B" w:rsidP="00941D8E">
            <w:pPr>
              <w:autoSpaceDE w:val="0"/>
              <w:autoSpaceDN w:val="0"/>
              <w:adjustRightInd w:val="0"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33AD92DB" w14:textId="77777777" w:rsidR="0011116B" w:rsidRPr="00730BC9" w:rsidRDefault="0011116B" w:rsidP="00941D8E">
            <w:pPr>
              <w:autoSpaceDE w:val="0"/>
              <w:autoSpaceDN w:val="0"/>
              <w:adjustRightInd w:val="0"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 w:rsidRPr="00730BC9">
              <w:rPr>
                <w:rFonts w:ascii="Arial" w:eastAsia="Calibri" w:hAnsi="Arial" w:cs="Arial"/>
                <w:color w:val="000000"/>
                <w:sz w:val="20"/>
                <w:szCs w:val="20"/>
              </w:rPr>
              <w:t xml:space="preserve">Signature of </w:t>
            </w:r>
            <w:r w:rsidRPr="00730BC9">
              <w:rPr>
                <w:rFonts w:ascii="Arial" w:eastAsia="Calibri" w:hAnsi="Arial" w:cs="Arial"/>
                <w:b/>
                <w:bCs/>
                <w:color w:val="000000"/>
                <w:sz w:val="20"/>
                <w:szCs w:val="20"/>
              </w:rPr>
              <w:t>applicant</w:t>
            </w:r>
          </w:p>
        </w:tc>
        <w:tc>
          <w:tcPr>
            <w:tcW w:w="9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4E7A24B" w14:textId="77777777" w:rsidR="0011116B" w:rsidRPr="00730BC9" w:rsidRDefault="0011116B" w:rsidP="00941D8E">
            <w:pPr>
              <w:autoSpaceDE w:val="0"/>
              <w:autoSpaceDN w:val="0"/>
              <w:adjustRightInd w:val="0"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98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6549DCB4" w14:textId="77777777" w:rsidR="0011116B" w:rsidRPr="00730BC9" w:rsidRDefault="0011116B" w:rsidP="00941D8E">
            <w:pPr>
              <w:autoSpaceDE w:val="0"/>
              <w:autoSpaceDN w:val="0"/>
              <w:adjustRightInd w:val="0"/>
              <w:rPr>
                <w:rFonts w:ascii="Arial" w:eastAsia="Calibri" w:hAnsi="Arial" w:cs="Arial"/>
                <w:color w:val="000000"/>
                <w:sz w:val="20"/>
                <w:szCs w:val="20"/>
              </w:rPr>
            </w:pPr>
            <w:r w:rsidRPr="00730BC9">
              <w:rPr>
                <w:rFonts w:ascii="Arial" w:eastAsia="Calibri" w:hAnsi="Arial" w:cs="Arial"/>
                <w:color w:val="000000"/>
                <w:sz w:val="20"/>
                <w:szCs w:val="20"/>
              </w:rPr>
              <w:t>Date</w:t>
            </w:r>
          </w:p>
        </w:tc>
      </w:tr>
    </w:tbl>
    <w:p w14:paraId="6B085AEE" w14:textId="77777777" w:rsidR="0011116B" w:rsidRPr="003A47BC" w:rsidRDefault="0011116B" w:rsidP="00C31114">
      <w:pPr>
        <w:rPr>
          <w:rFonts w:ascii="Arial" w:hAnsi="Arial" w:cs="Arial"/>
          <w:sz w:val="24"/>
        </w:rPr>
      </w:pPr>
    </w:p>
    <w:sectPr w:rsidR="0011116B" w:rsidRPr="003A47BC" w:rsidSect="008A226D">
      <w:pgSz w:w="11906" w:h="16838"/>
      <w:pgMar w:top="426" w:right="720" w:bottom="284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3EC6C91"/>
    <w:multiLevelType w:val="hybridMultilevel"/>
    <w:tmpl w:val="60028B82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770493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QwtTAwMzKytDAwNDJV0lEKTi0uzszPAykwqgUA3Sr+FywAAAA="/>
  </w:docVars>
  <w:rsids>
    <w:rsidRoot w:val="00DE77BB"/>
    <w:rsid w:val="000E703B"/>
    <w:rsid w:val="00101597"/>
    <w:rsid w:val="0011116B"/>
    <w:rsid w:val="00187D01"/>
    <w:rsid w:val="001A5C69"/>
    <w:rsid w:val="001E283A"/>
    <w:rsid w:val="001F2015"/>
    <w:rsid w:val="00207C26"/>
    <w:rsid w:val="002444CF"/>
    <w:rsid w:val="002617BE"/>
    <w:rsid w:val="00301985"/>
    <w:rsid w:val="00315A15"/>
    <w:rsid w:val="00343CAB"/>
    <w:rsid w:val="003A47BC"/>
    <w:rsid w:val="003A5344"/>
    <w:rsid w:val="003E517A"/>
    <w:rsid w:val="003F6A4D"/>
    <w:rsid w:val="003F7661"/>
    <w:rsid w:val="0043631D"/>
    <w:rsid w:val="004962FC"/>
    <w:rsid w:val="004C15E0"/>
    <w:rsid w:val="005133E1"/>
    <w:rsid w:val="005A7D91"/>
    <w:rsid w:val="005F57A9"/>
    <w:rsid w:val="007126B0"/>
    <w:rsid w:val="00730BC9"/>
    <w:rsid w:val="007722D7"/>
    <w:rsid w:val="00792ED3"/>
    <w:rsid w:val="008A226D"/>
    <w:rsid w:val="008C2403"/>
    <w:rsid w:val="008F1ABB"/>
    <w:rsid w:val="009416AB"/>
    <w:rsid w:val="009C05CE"/>
    <w:rsid w:val="00A73696"/>
    <w:rsid w:val="00B5677F"/>
    <w:rsid w:val="00C31114"/>
    <w:rsid w:val="00C32024"/>
    <w:rsid w:val="00C55187"/>
    <w:rsid w:val="00C56F7C"/>
    <w:rsid w:val="00CC213A"/>
    <w:rsid w:val="00CC616B"/>
    <w:rsid w:val="00D53B5E"/>
    <w:rsid w:val="00D861AE"/>
    <w:rsid w:val="00DA56D3"/>
    <w:rsid w:val="00DE31C9"/>
    <w:rsid w:val="00DE77BB"/>
    <w:rsid w:val="00DF3DEC"/>
    <w:rsid w:val="00E10A68"/>
    <w:rsid w:val="00E675FA"/>
    <w:rsid w:val="00F01EA3"/>
    <w:rsid w:val="00F738FF"/>
    <w:rsid w:val="00F912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07BE2E1"/>
  <w15:docId w15:val="{9C1296FD-04FF-4F67-A2BC-399C73BF58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E77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E77B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77B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F01EA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57A9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infocs@uj.ac.za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3</Words>
  <Characters>116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Johannesburg</Company>
  <LinksUpToDate>false</LinksUpToDate>
  <CharactersWithSpaces>1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reira, Tosca</dc:creator>
  <cp:lastModifiedBy>Cyber Security, Info</cp:lastModifiedBy>
  <cp:revision>18</cp:revision>
  <cp:lastPrinted>2017-09-29T21:33:00Z</cp:lastPrinted>
  <dcterms:created xsi:type="dcterms:W3CDTF">2021-02-09T19:52:00Z</dcterms:created>
  <dcterms:modified xsi:type="dcterms:W3CDTF">2023-10-05T19:16:00Z</dcterms:modified>
</cp:coreProperties>
</file>